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6901A" w14:textId="2665D290" w:rsidR="004B0891" w:rsidRDefault="004E4D09">
      <w:pPr>
        <w:pStyle w:val="Title"/>
      </w:pPr>
      <w:r>
        <w:t>INCOME DATA</w:t>
      </w:r>
      <w:bookmarkStart w:id="0" w:name="_GoBack"/>
      <w:bookmarkEnd w:id="0"/>
    </w:p>
    <w:p w14:paraId="32A2F8BB" w14:textId="77777777" w:rsidR="004B0891" w:rsidRDefault="00493F22">
      <w:pPr>
        <w:pStyle w:val="Author"/>
      </w:pPr>
      <w:r>
        <w:t>Brody Reid</w:t>
      </w:r>
    </w:p>
    <w:p w14:paraId="312CFC1F" w14:textId="77777777" w:rsidR="004B0891" w:rsidRDefault="00493F22">
      <w:pPr>
        <w:pStyle w:val="Date"/>
      </w:pPr>
      <w:r>
        <w:t>March 13, 2020</w:t>
      </w:r>
    </w:p>
    <w:p w14:paraId="25D0F11A" w14:textId="77777777" w:rsidR="004B0891" w:rsidRDefault="00493F22">
      <w:pPr>
        <w:pStyle w:val="Heading1"/>
      </w:pPr>
      <w:bookmarkStart w:id="1" w:name="income"/>
      <w:r>
        <w:t>INCOME</w:t>
      </w:r>
      <w:bookmarkEnd w:id="1"/>
    </w:p>
    <w:p w14:paraId="5BBE42FE" w14:textId="77777777" w:rsidR="004B0891" w:rsidRDefault="00493F22">
      <w:pPr>
        <w:pStyle w:val="FirstParagraph"/>
      </w:pPr>
      <w:r>
        <w:t>Load file.</w:t>
      </w:r>
    </w:p>
    <w:p w14:paraId="2D1CEE3B" w14:textId="77777777" w:rsidR="004B0891" w:rsidRDefault="00493F22">
      <w:pPr>
        <w:pStyle w:val="SourceCode"/>
      </w:pP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rody/Documents/CKME136/DATASETS FOR ECONOMIC SUCCESS/income/income.csv"</w:t>
      </w:r>
      <w:r>
        <w:rPr>
          <w:rStyle w:val="NormalTok"/>
        </w:rPr>
        <w:t>)</w:t>
      </w:r>
    </w:p>
    <w:p w14:paraId="49EC0CBF" w14:textId="77777777" w:rsidR="004B0891" w:rsidRDefault="00493F22">
      <w:pPr>
        <w:pStyle w:val="FirstParagraph"/>
      </w:pPr>
      <w:r>
        <w:t>Rename columns.</w:t>
      </w:r>
    </w:p>
    <w:p w14:paraId="7FB1E7E1" w14:textId="77777777" w:rsidR="004B0891" w:rsidRDefault="00493F22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income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at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ncome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Geo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ncome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Typ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income)[</w:t>
      </w:r>
      <w:r>
        <w:rPr>
          <w:rStyle w:val="DecValTok"/>
        </w:rPr>
        <w:t>12</w:t>
      </w:r>
      <w:r>
        <w:rPr>
          <w:rStyle w:val="NormalTok"/>
        </w:rPr>
        <w:t>] &lt;-</w:t>
      </w:r>
      <w:r>
        <w:rPr>
          <w:rStyle w:val="StringTok"/>
        </w:rPr>
        <w:t xml:space="preserve"> "Value"</w:t>
      </w:r>
    </w:p>
    <w:p w14:paraId="6719A38A" w14:textId="77777777" w:rsidR="004B0891" w:rsidRDefault="00493F22">
      <w:pPr>
        <w:pStyle w:val="FirstParagraph"/>
      </w:pPr>
      <w:r>
        <w:t>Select attributes we want and use SQLdf to filter by all sexes and median income.</w:t>
      </w:r>
    </w:p>
    <w:p w14:paraId="5DA3C843" w14:textId="77777777" w:rsidR="004B0891" w:rsidRDefault="00493F22">
      <w:pPr>
        <w:pStyle w:val="SourceCode"/>
      </w:pP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Geo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]</w:t>
      </w:r>
    </w:p>
    <w:p w14:paraId="6F469817" w14:textId="77777777" w:rsidR="004B0891" w:rsidRDefault="00493F22">
      <w:pPr>
        <w:pStyle w:val="SourceCode"/>
      </w:pP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Geo, Value FROM income WHERE Sex</w:t>
      </w:r>
      <w:r>
        <w:rPr>
          <w:rStyle w:val="StringTok"/>
        </w:rPr>
        <w:t xml:space="preserve"> = 'Both sexes' AND Type = 'Median total income of tax filers with total income' AND NOT Date = '2000' AND NOT Date = '2017'"</w:t>
      </w:r>
      <w:r>
        <w:rPr>
          <w:rStyle w:val="NormalTok"/>
        </w:rPr>
        <w:t>)</w:t>
      </w:r>
    </w:p>
    <w:p w14:paraId="02459DD3" w14:textId="77777777" w:rsidR="004B0891" w:rsidRDefault="00493F22">
      <w:pPr>
        <w:pStyle w:val="FirstParagraph"/>
      </w:pPr>
      <w:r>
        <w:t>Select by city.</w:t>
      </w:r>
    </w:p>
    <w:p w14:paraId="43C457AE" w14:textId="77777777" w:rsidR="004B0891" w:rsidRDefault="00493F22">
      <w:pPr>
        <w:pStyle w:val="SourceCode"/>
      </w:pPr>
      <w:r>
        <w:rPr>
          <w:rStyle w:val="NormalTok"/>
        </w:rPr>
        <w:t>toronto_income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Value as Income FROM income WHERE Geo GLOB 'Toronto*' GROUP BY 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nc</w:t>
      </w:r>
      <w:r>
        <w:rPr>
          <w:rStyle w:val="NormalTok"/>
        </w:rPr>
        <w:t>ouver_income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Value as Income FROM income WHERE Geo GLOB 'Vancouver*' GROUP BY 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ntreal_income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Value as Income FROM income WHERE Geo GLOB 'Montr*' GROUP BY Date"</w:t>
      </w:r>
      <w:r>
        <w:rPr>
          <w:rStyle w:val="NormalTok"/>
        </w:rPr>
        <w:t>)</w:t>
      </w:r>
    </w:p>
    <w:sectPr w:rsidR="004B08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38133A" w14:textId="77777777" w:rsidR="00493F22" w:rsidRDefault="00493F22">
      <w:pPr>
        <w:spacing w:after="0"/>
      </w:pPr>
      <w:r>
        <w:separator/>
      </w:r>
    </w:p>
  </w:endnote>
  <w:endnote w:type="continuationSeparator" w:id="0">
    <w:p w14:paraId="47736D03" w14:textId="77777777" w:rsidR="00493F22" w:rsidRDefault="00493F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AE3DE9" w14:textId="77777777" w:rsidR="00493F22" w:rsidRDefault="00493F22">
      <w:r>
        <w:separator/>
      </w:r>
    </w:p>
  </w:footnote>
  <w:footnote w:type="continuationSeparator" w:id="0">
    <w:p w14:paraId="13FB9BA8" w14:textId="77777777" w:rsidR="00493F22" w:rsidRDefault="00493F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9E2EB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93F22"/>
    <w:rsid w:val="004B0891"/>
    <w:rsid w:val="004E29B3"/>
    <w:rsid w:val="004E4D09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57B79"/>
  <w15:docId w15:val="{142DEDF5-F654-4B87-8E65-B2DF43E29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INITIAL PT 2</dc:title>
  <dc:creator>Brody Reid</dc:creator>
  <cp:keywords/>
  <cp:lastModifiedBy>Brody Reid</cp:lastModifiedBy>
  <cp:revision>2</cp:revision>
  <dcterms:created xsi:type="dcterms:W3CDTF">2020-04-06T22:01:00Z</dcterms:created>
  <dcterms:modified xsi:type="dcterms:W3CDTF">2020-04-06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3, 2020</vt:lpwstr>
  </property>
  <property fmtid="{D5CDD505-2E9C-101B-9397-08002B2CF9AE}" pid="3" name="output">
    <vt:lpwstr>word_document</vt:lpwstr>
  </property>
</Properties>
</file>